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F58366" w14:textId="77777777" w:rsidR="00C54506" w:rsidRPr="004F69D7" w:rsidRDefault="00C54506" w:rsidP="00C54506">
      <w:pPr>
        <w:tabs>
          <w:tab w:val="left" w:pos="360"/>
          <w:tab w:val="left" w:pos="2880"/>
          <w:tab w:val="left" w:pos="6027"/>
        </w:tabs>
        <w:autoSpaceDE w:val="0"/>
        <w:autoSpaceDN w:val="0"/>
        <w:adjustRightInd w:val="0"/>
        <w:rPr>
          <w:sz w:val="19"/>
          <w:szCs w:val="19"/>
        </w:rPr>
      </w:pPr>
      <w:bookmarkStart w:id="0" w:name="_GoBack"/>
      <w:bookmarkEnd w:id="0"/>
      <w:r w:rsidRPr="004F69D7">
        <w:rPr>
          <w:b/>
          <w:bCs/>
          <w:sz w:val="19"/>
          <w:szCs w:val="19"/>
        </w:rPr>
        <w:t xml:space="preserve">Interpersonal and Public Communication Skills </w:t>
      </w:r>
      <w:r w:rsidRPr="004F69D7">
        <w:rPr>
          <w:sz w:val="19"/>
          <w:szCs w:val="19"/>
        </w:rPr>
        <w:t>(13 credits)</w:t>
      </w:r>
      <w:r w:rsidRPr="004F69D7">
        <w:rPr>
          <w:sz w:val="19"/>
          <w:szCs w:val="19"/>
        </w:rPr>
        <w:tab/>
      </w:r>
    </w:p>
    <w:p w14:paraId="4BBE98A0" w14:textId="77777777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ENGL 150 (F.S.SS.)</w:t>
      </w:r>
      <w:r w:rsidRPr="004F69D7">
        <w:rPr>
          <w:sz w:val="19"/>
          <w:szCs w:val="19"/>
        </w:rPr>
        <w:tab/>
        <w:t xml:space="preserve">Critical Thinking and Communications </w:t>
      </w:r>
    </w:p>
    <w:p w14:paraId="69F21148" w14:textId="77777777" w:rsidR="000673F3" w:rsidRPr="004F69D7" w:rsidRDefault="00A2586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39B29B" wp14:editId="4585B9BA">
                <wp:simplePos x="0" y="0"/>
                <wp:positionH relativeFrom="column">
                  <wp:posOffset>207010</wp:posOffset>
                </wp:positionH>
                <wp:positionV relativeFrom="paragraph">
                  <wp:posOffset>133350</wp:posOffset>
                </wp:positionV>
                <wp:extent cx="111125" cy="556895"/>
                <wp:effectExtent l="0" t="0" r="22225" b="1460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1125" cy="556895"/>
                        </a:xfrm>
                        <a:prstGeom prst="leftBrace">
                          <a:avLst>
                            <a:gd name="adj1" fmla="val 41762"/>
                            <a:gd name="adj2" fmla="val 16667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57E635E6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utoShape 2" o:spid="_x0000_s1026" type="#_x0000_t87" style="position:absolute;margin-left:16.3pt;margin-top:10.5pt;width:8.75pt;height:43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" adj=",3600" strokeweight="1.5pt"/>
            </w:pict>
          </mc:Fallback>
        </mc:AlternateContent>
      </w:r>
      <w:r w:rsidR="000673F3" w:rsidRPr="004F69D7">
        <w:rPr>
          <w:sz w:val="19"/>
          <w:szCs w:val="19"/>
        </w:rPr>
        <w:t>3</w:t>
      </w:r>
      <w:r w:rsidR="000673F3" w:rsidRPr="004F69D7">
        <w:rPr>
          <w:sz w:val="19"/>
          <w:szCs w:val="19"/>
        </w:rPr>
        <w:tab/>
        <w:t>ENGL 250 (F.S.SS.)</w:t>
      </w:r>
      <w:r w:rsidR="000673F3" w:rsidRPr="004F69D7">
        <w:rPr>
          <w:sz w:val="19"/>
          <w:szCs w:val="19"/>
        </w:rPr>
        <w:tab/>
      </w:r>
      <w:r w:rsidR="000673F3" w:rsidRPr="004F69D7">
        <w:rPr>
          <w:bCs/>
          <w:color w:val="000000"/>
          <w:sz w:val="19"/>
          <w:szCs w:val="19"/>
        </w:rPr>
        <w:t>Written, Oral, Visual, and Electronic Composition</w:t>
      </w:r>
    </w:p>
    <w:p w14:paraId="068DEB39" w14:textId="77777777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ENGL 302 (F.S.SS.)</w:t>
      </w:r>
      <w:r w:rsidRPr="004F69D7">
        <w:rPr>
          <w:sz w:val="19"/>
          <w:szCs w:val="19"/>
        </w:rPr>
        <w:tab/>
        <w:t xml:space="preserve">Business Communication, </w:t>
      </w:r>
      <w:r w:rsidRPr="004F69D7">
        <w:rPr>
          <w:b/>
          <w:bCs/>
          <w:sz w:val="19"/>
          <w:szCs w:val="19"/>
        </w:rPr>
        <w:t>or</w:t>
      </w:r>
    </w:p>
    <w:p w14:paraId="0D85AB0C" w14:textId="77777777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sz w:val="19"/>
          <w:szCs w:val="19"/>
        </w:rPr>
        <w:tab/>
        <w:t>ENGL 309 (F.S.)</w:t>
      </w:r>
      <w:r w:rsidRPr="004F69D7">
        <w:rPr>
          <w:sz w:val="19"/>
          <w:szCs w:val="19"/>
        </w:rPr>
        <w:tab/>
        <w:t xml:space="preserve">Report and Proposal Writing, </w:t>
      </w:r>
      <w:r w:rsidRPr="004F69D7">
        <w:rPr>
          <w:b/>
          <w:bCs/>
          <w:sz w:val="19"/>
          <w:szCs w:val="19"/>
        </w:rPr>
        <w:t>or</w:t>
      </w:r>
    </w:p>
    <w:p w14:paraId="5BFFADD2" w14:textId="77777777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sz w:val="19"/>
          <w:szCs w:val="19"/>
        </w:rPr>
        <w:tab/>
        <w:t>ENGL 314 (F.S.SS.)</w:t>
      </w:r>
      <w:r w:rsidRPr="004F69D7">
        <w:rPr>
          <w:sz w:val="19"/>
          <w:szCs w:val="19"/>
        </w:rPr>
        <w:tab/>
        <w:t xml:space="preserve">Technical Communication, </w:t>
      </w:r>
      <w:r w:rsidRPr="004F69D7">
        <w:rPr>
          <w:b/>
          <w:bCs/>
          <w:sz w:val="19"/>
          <w:szCs w:val="19"/>
        </w:rPr>
        <w:t>or</w:t>
      </w:r>
    </w:p>
    <w:p w14:paraId="7ABC2F8C" w14:textId="77777777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b/>
          <w:bCs/>
          <w:sz w:val="19"/>
          <w:szCs w:val="19"/>
        </w:rPr>
        <w:tab/>
      </w:r>
      <w:r w:rsidRPr="004F69D7">
        <w:rPr>
          <w:bCs/>
          <w:sz w:val="19"/>
          <w:szCs w:val="19"/>
        </w:rPr>
        <w:t xml:space="preserve">AGEDS 327 </w:t>
      </w:r>
      <w:r w:rsidRPr="004F69D7">
        <w:rPr>
          <w:sz w:val="19"/>
          <w:szCs w:val="19"/>
        </w:rPr>
        <w:t>(F.S.)</w:t>
      </w:r>
      <w:r w:rsidRPr="004F69D7">
        <w:rPr>
          <w:sz w:val="19"/>
          <w:szCs w:val="19"/>
        </w:rPr>
        <w:tab/>
        <w:t>Advanced Communication for Agriculture and Life Sciences</w:t>
      </w:r>
    </w:p>
    <w:p w14:paraId="2078FB08" w14:textId="07E2D377" w:rsidR="000673F3" w:rsidRPr="004F69D7" w:rsidRDefault="00A2586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32F11C" wp14:editId="12117BA2">
                <wp:simplePos x="0" y="0"/>
                <wp:positionH relativeFrom="column">
                  <wp:posOffset>210516</wp:posOffset>
                </wp:positionH>
                <wp:positionV relativeFrom="paragraph">
                  <wp:posOffset>3175</wp:posOffset>
                </wp:positionV>
                <wp:extent cx="111125" cy="421005"/>
                <wp:effectExtent l="0" t="0" r="22225" b="1714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1125" cy="421005"/>
                        </a:xfrm>
                        <a:prstGeom prst="leftBrace">
                          <a:avLst>
                            <a:gd name="adj1" fmla="val 31571"/>
                            <a:gd name="adj2" fmla="val 16667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FE0703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utoShape 3" o:spid="_x0000_s1026" type="#_x0000_t87" style="position:absolute;margin-left:16.6pt;margin-top:.25pt;width:8.75pt;height:33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" adj=",3600" strokeweight="1.5pt"/>
            </w:pict>
          </mc:Fallback>
        </mc:AlternateContent>
      </w:r>
      <w:r w:rsidR="000673F3" w:rsidRPr="004F69D7">
        <w:rPr>
          <w:sz w:val="19"/>
          <w:szCs w:val="19"/>
        </w:rPr>
        <w:t>3</w:t>
      </w:r>
      <w:r w:rsidR="000673F3" w:rsidRPr="004F69D7">
        <w:rPr>
          <w:sz w:val="19"/>
          <w:szCs w:val="19"/>
        </w:rPr>
        <w:tab/>
        <w:t>SP CM 212 (F.S.SS.)</w:t>
      </w:r>
      <w:r w:rsidR="000673F3" w:rsidRPr="004F69D7">
        <w:rPr>
          <w:sz w:val="19"/>
          <w:szCs w:val="19"/>
        </w:rPr>
        <w:tab/>
        <w:t xml:space="preserve">Fundamentals of Public Speaking, </w:t>
      </w:r>
      <w:r w:rsidR="000673F3" w:rsidRPr="004F69D7">
        <w:rPr>
          <w:b/>
          <w:bCs/>
          <w:sz w:val="19"/>
          <w:szCs w:val="19"/>
        </w:rPr>
        <w:t>or</w:t>
      </w:r>
    </w:p>
    <w:p w14:paraId="5C432E68" w14:textId="66D43D7B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sz w:val="19"/>
          <w:szCs w:val="19"/>
        </w:rPr>
        <w:tab/>
      </w:r>
      <w:r w:rsidRPr="004F69D7">
        <w:rPr>
          <w:bCs/>
          <w:sz w:val="19"/>
          <w:szCs w:val="19"/>
        </w:rPr>
        <w:t xml:space="preserve">AGEDS </w:t>
      </w:r>
      <w:r w:rsidRPr="004F69D7">
        <w:rPr>
          <w:sz w:val="19"/>
          <w:szCs w:val="19"/>
        </w:rPr>
        <w:t>311 (F.S.)</w:t>
      </w:r>
      <w:r w:rsidRPr="004F69D7">
        <w:rPr>
          <w:sz w:val="19"/>
          <w:szCs w:val="19"/>
        </w:rPr>
        <w:tab/>
        <w:t xml:space="preserve">Presentation and Sales Strategies for Agricultural Audiences, </w:t>
      </w:r>
      <w:r w:rsidRPr="004F69D7">
        <w:rPr>
          <w:b/>
          <w:bCs/>
          <w:sz w:val="19"/>
          <w:szCs w:val="19"/>
        </w:rPr>
        <w:t>or</w:t>
      </w:r>
    </w:p>
    <w:p w14:paraId="18583715" w14:textId="7792A695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b/>
          <w:bCs/>
          <w:sz w:val="19"/>
          <w:szCs w:val="19"/>
        </w:rPr>
        <w:tab/>
      </w:r>
      <w:r w:rsidRPr="004F69D7">
        <w:rPr>
          <w:bCs/>
          <w:sz w:val="19"/>
          <w:szCs w:val="19"/>
        </w:rPr>
        <w:t xml:space="preserve">COMST 214 </w:t>
      </w:r>
      <w:r w:rsidRPr="004F69D7">
        <w:rPr>
          <w:sz w:val="19"/>
          <w:szCs w:val="19"/>
        </w:rPr>
        <w:t>(F.S.)</w:t>
      </w:r>
      <w:r w:rsidRPr="004F69D7">
        <w:rPr>
          <w:sz w:val="19"/>
          <w:szCs w:val="19"/>
        </w:rPr>
        <w:tab/>
        <w:t>Professional Communications</w:t>
      </w:r>
    </w:p>
    <w:p w14:paraId="0B45D84E" w14:textId="16C79391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1</w:t>
      </w:r>
      <w:r w:rsidRPr="004F69D7">
        <w:rPr>
          <w:sz w:val="19"/>
          <w:szCs w:val="19"/>
        </w:rPr>
        <w:tab/>
        <w:t>LIB 160 (F.S.SS.)</w:t>
      </w:r>
      <w:r w:rsidRPr="004F69D7">
        <w:rPr>
          <w:sz w:val="19"/>
          <w:szCs w:val="19"/>
        </w:rPr>
        <w:tab/>
        <w:t>Information Literacy</w:t>
      </w:r>
    </w:p>
    <w:p w14:paraId="1187DA3E" w14:textId="77777777" w:rsidR="00A03B32" w:rsidRPr="004F69D7" w:rsidRDefault="00A03B32" w:rsidP="00A03B32">
      <w:pPr>
        <w:tabs>
          <w:tab w:val="left" w:pos="360"/>
        </w:tabs>
        <w:autoSpaceDE w:val="0"/>
        <w:autoSpaceDN w:val="0"/>
        <w:adjustRightInd w:val="0"/>
        <w:rPr>
          <w:sz w:val="19"/>
          <w:szCs w:val="19"/>
        </w:rPr>
      </w:pPr>
      <w:r w:rsidRPr="004F69D7">
        <w:rPr>
          <w:b/>
          <w:bCs/>
          <w:sz w:val="19"/>
          <w:szCs w:val="19"/>
        </w:rPr>
        <w:t xml:space="preserve">Mathematical, Physical, and Life Sciences </w:t>
      </w:r>
      <w:r w:rsidRPr="004F69D7">
        <w:rPr>
          <w:sz w:val="19"/>
          <w:szCs w:val="19"/>
        </w:rPr>
        <w:t>(</w:t>
      </w:r>
      <w:r w:rsidR="00B662BE" w:rsidRPr="004F69D7">
        <w:rPr>
          <w:sz w:val="19"/>
          <w:szCs w:val="19"/>
        </w:rPr>
        <w:t>25</w:t>
      </w:r>
      <w:r w:rsidR="00E04EBD" w:rsidRPr="004F69D7">
        <w:rPr>
          <w:sz w:val="19"/>
          <w:szCs w:val="19"/>
        </w:rPr>
        <w:t xml:space="preserve"> </w:t>
      </w:r>
      <w:r w:rsidRPr="004F69D7">
        <w:rPr>
          <w:sz w:val="19"/>
          <w:szCs w:val="19"/>
        </w:rPr>
        <w:t>credits)</w:t>
      </w:r>
    </w:p>
    <w:p w14:paraId="23CC2EF4" w14:textId="60346465" w:rsidR="00B662BE" w:rsidRPr="004F69D7" w:rsidRDefault="00B662BE" w:rsidP="00B662BE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b/>
          <w:bCs/>
          <w:sz w:val="19"/>
          <w:szCs w:val="19"/>
        </w:rPr>
        <w:tab/>
      </w:r>
      <w:r w:rsidR="00481F3F" w:rsidRPr="004F69D7">
        <w:rPr>
          <w:sz w:val="19"/>
          <w:szCs w:val="19"/>
        </w:rPr>
        <w:t>MATH 145</w:t>
      </w:r>
      <w:r w:rsidRPr="004F69D7">
        <w:rPr>
          <w:sz w:val="19"/>
          <w:szCs w:val="19"/>
        </w:rPr>
        <w:t xml:space="preserve"> (F.S.) </w:t>
      </w:r>
      <w:r w:rsidRPr="004F69D7">
        <w:rPr>
          <w:sz w:val="19"/>
          <w:szCs w:val="19"/>
        </w:rPr>
        <w:tab/>
        <w:t>Applied Trigonometry</w:t>
      </w:r>
    </w:p>
    <w:p w14:paraId="6B32037B" w14:textId="5664D4B8" w:rsidR="000673F3" w:rsidRPr="004F69D7" w:rsidRDefault="00B662BE" w:rsidP="00B662BE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MATH 151 (F.S.SS.)</w:t>
      </w:r>
      <w:r w:rsidRPr="004F69D7">
        <w:rPr>
          <w:sz w:val="19"/>
          <w:szCs w:val="19"/>
        </w:rPr>
        <w:tab/>
        <w:t>Calculus for Business and Social Sciences</w:t>
      </w:r>
    </w:p>
    <w:p w14:paraId="78BC7267" w14:textId="50BF9DE6" w:rsidR="001205E6" w:rsidRPr="004F69D7" w:rsidRDefault="001205E6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5</w:t>
      </w:r>
      <w:r w:rsidRPr="004F69D7">
        <w:rPr>
          <w:sz w:val="19"/>
          <w:szCs w:val="19"/>
        </w:rPr>
        <w:tab/>
        <w:t>PHYS 111 (F.S.)</w:t>
      </w:r>
      <w:r w:rsidRPr="004F69D7">
        <w:rPr>
          <w:sz w:val="19"/>
          <w:szCs w:val="19"/>
        </w:rPr>
        <w:tab/>
        <w:t>General Physics</w:t>
      </w:r>
    </w:p>
    <w:p w14:paraId="707DC8D5" w14:textId="6D2E01A1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STAT 104 (F.S.SS.)</w:t>
      </w:r>
      <w:r w:rsidRPr="004F69D7">
        <w:rPr>
          <w:sz w:val="19"/>
          <w:szCs w:val="19"/>
        </w:rPr>
        <w:tab/>
        <w:t>Introduction to Statistics</w:t>
      </w:r>
    </w:p>
    <w:p w14:paraId="248E977B" w14:textId="1EB5784C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4</w:t>
      </w:r>
      <w:r w:rsidRPr="004F69D7">
        <w:rPr>
          <w:sz w:val="19"/>
          <w:szCs w:val="19"/>
        </w:rPr>
        <w:tab/>
        <w:t>CHEM 163 (F.S.SS.)</w:t>
      </w:r>
      <w:r w:rsidRPr="004F69D7">
        <w:rPr>
          <w:sz w:val="19"/>
          <w:szCs w:val="19"/>
        </w:rPr>
        <w:tab/>
        <w:t xml:space="preserve">General Chemistry </w:t>
      </w:r>
    </w:p>
    <w:p w14:paraId="0D560627" w14:textId="3F826187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1</w:t>
      </w:r>
      <w:r w:rsidRPr="004F69D7">
        <w:rPr>
          <w:sz w:val="19"/>
          <w:szCs w:val="19"/>
        </w:rPr>
        <w:tab/>
        <w:t>CHEM 163L (F.S.SS.)</w:t>
      </w:r>
      <w:r w:rsidRPr="004F69D7">
        <w:rPr>
          <w:sz w:val="19"/>
          <w:szCs w:val="19"/>
        </w:rPr>
        <w:tab/>
        <w:t>Laboratory in General Chemistry</w:t>
      </w:r>
    </w:p>
    <w:p w14:paraId="3836D00C" w14:textId="641A614A" w:rsidR="000673F3" w:rsidRPr="004F69D7" w:rsidRDefault="00A2586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132660" wp14:editId="33942A4B">
                <wp:simplePos x="0" y="0"/>
                <wp:positionH relativeFrom="column">
                  <wp:posOffset>213691</wp:posOffset>
                </wp:positionH>
                <wp:positionV relativeFrom="paragraph">
                  <wp:posOffset>26670</wp:posOffset>
                </wp:positionV>
                <wp:extent cx="111125" cy="276860"/>
                <wp:effectExtent l="0" t="0" r="22225" b="27940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1125" cy="276860"/>
                        </a:xfrm>
                        <a:prstGeom prst="leftBrace">
                          <a:avLst>
                            <a:gd name="adj1" fmla="val 20762"/>
                            <a:gd name="adj2" fmla="val 16667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8AFED3" id="AutoShape 4" o:spid="_x0000_s1026" type="#_x0000_t87" style="position:absolute;margin-left:16.85pt;margin-top:2.1pt;width:8.75pt;height:21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" adj=",3600" strokeweight="1.5pt"/>
            </w:pict>
          </mc:Fallback>
        </mc:AlternateContent>
      </w:r>
      <w:r w:rsidR="000673F3" w:rsidRPr="004F69D7">
        <w:rPr>
          <w:bCs/>
          <w:sz w:val="19"/>
          <w:szCs w:val="19"/>
        </w:rPr>
        <w:t>3</w:t>
      </w:r>
      <w:r w:rsidR="000673F3" w:rsidRPr="004F69D7">
        <w:rPr>
          <w:bCs/>
          <w:sz w:val="19"/>
          <w:szCs w:val="19"/>
        </w:rPr>
        <w:tab/>
        <w:t>BIOL 101 (F.S.SS.</w:t>
      </w:r>
      <w:r w:rsidR="006D226E" w:rsidRPr="004F69D7">
        <w:rPr>
          <w:bCs/>
          <w:sz w:val="19"/>
          <w:szCs w:val="19"/>
        </w:rPr>
        <w:t>)</w:t>
      </w:r>
      <w:r w:rsidR="000607F0">
        <w:rPr>
          <w:bCs/>
          <w:sz w:val="19"/>
          <w:szCs w:val="19"/>
        </w:rPr>
        <w:t xml:space="preserve"> or</w:t>
      </w:r>
      <w:r w:rsidR="006D226E" w:rsidRPr="004F69D7">
        <w:rPr>
          <w:bCs/>
          <w:sz w:val="19"/>
          <w:szCs w:val="19"/>
        </w:rPr>
        <w:tab/>
        <w:t>Introductory Biology</w:t>
      </w:r>
      <w:r w:rsidR="000673F3" w:rsidRPr="004F69D7">
        <w:rPr>
          <w:bCs/>
          <w:sz w:val="19"/>
          <w:szCs w:val="19"/>
        </w:rPr>
        <w:t xml:space="preserve"> </w:t>
      </w:r>
      <w:r w:rsidR="000673F3" w:rsidRPr="004F69D7">
        <w:rPr>
          <w:b/>
          <w:bCs/>
          <w:sz w:val="19"/>
          <w:szCs w:val="19"/>
        </w:rPr>
        <w:t>or</w:t>
      </w:r>
    </w:p>
    <w:p w14:paraId="29D839F2" w14:textId="35646A90" w:rsidR="000673F3" w:rsidRPr="004F69D7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bCs/>
          <w:sz w:val="19"/>
          <w:szCs w:val="19"/>
        </w:rPr>
        <w:tab/>
        <w:t>BIOL 211 (F.S.)</w:t>
      </w:r>
      <w:r w:rsidRPr="004F69D7">
        <w:rPr>
          <w:bCs/>
          <w:sz w:val="19"/>
          <w:szCs w:val="19"/>
        </w:rPr>
        <w:tab/>
        <w:t>Principles of Biology I</w:t>
      </w:r>
    </w:p>
    <w:p w14:paraId="6733CDBB" w14:textId="5CD4858C" w:rsidR="00C120F4" w:rsidRDefault="00C120F4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Cs/>
          <w:color w:val="000000"/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</w:r>
      <w:r w:rsidR="000607F0">
        <w:rPr>
          <w:bCs/>
          <w:color w:val="000000"/>
          <w:sz w:val="19"/>
          <w:szCs w:val="19"/>
        </w:rPr>
        <w:t>Life Science</w:t>
      </w:r>
      <w:r w:rsidR="00F015E2" w:rsidRPr="004F69D7">
        <w:rPr>
          <w:bCs/>
          <w:color w:val="000000"/>
          <w:sz w:val="19"/>
          <w:szCs w:val="19"/>
        </w:rPr>
        <w:tab/>
      </w:r>
      <w:r w:rsidR="000607F0">
        <w:rPr>
          <w:bCs/>
          <w:color w:val="000000"/>
          <w:sz w:val="19"/>
          <w:szCs w:val="19"/>
        </w:rPr>
        <w:t>(College of Agriculture and Life Sciences list)</w:t>
      </w:r>
    </w:p>
    <w:p w14:paraId="0CACD0D7" w14:textId="48A36F9C" w:rsidR="000607F0" w:rsidRPr="004F69D7" w:rsidRDefault="000607F0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>
        <w:rPr>
          <w:bCs/>
          <w:color w:val="000000"/>
          <w:sz w:val="19"/>
          <w:szCs w:val="19"/>
        </w:rPr>
        <w:tab/>
      </w:r>
      <w:r>
        <w:rPr>
          <w:bCs/>
          <w:color w:val="000000"/>
          <w:sz w:val="19"/>
          <w:szCs w:val="19"/>
        </w:rPr>
        <w:tab/>
      </w:r>
      <w:r>
        <w:rPr>
          <w:rFonts w:ascii="Times-Roman" w:hAnsi="Times-Roman"/>
          <w:color w:val="0000FF"/>
          <w:sz w:val="18"/>
          <w:szCs w:val="18"/>
        </w:rPr>
        <w:t>http://www.agstudent.iastate.edu/agriculturestudentservices/life_science.htm</w:t>
      </w:r>
    </w:p>
    <w:p w14:paraId="49687073" w14:textId="2F98B4C5" w:rsidR="00BF080A" w:rsidRPr="004F69D7" w:rsidRDefault="004C4D6A" w:rsidP="00731C3A">
      <w:pPr>
        <w:tabs>
          <w:tab w:val="left" w:pos="360"/>
          <w:tab w:val="left" w:pos="2880"/>
        </w:tabs>
        <w:autoSpaceDE w:val="0"/>
        <w:autoSpaceDN w:val="0"/>
        <w:adjustRightInd w:val="0"/>
        <w:rPr>
          <w:sz w:val="19"/>
          <w:szCs w:val="19"/>
        </w:rPr>
      </w:pPr>
      <w:r w:rsidRPr="004F69D7">
        <w:rPr>
          <w:b/>
          <w:bCs/>
          <w:sz w:val="19"/>
          <w:szCs w:val="19"/>
        </w:rPr>
        <w:t xml:space="preserve">Business, </w:t>
      </w:r>
      <w:r w:rsidR="00A03B32" w:rsidRPr="004F69D7">
        <w:rPr>
          <w:b/>
          <w:bCs/>
          <w:sz w:val="19"/>
          <w:szCs w:val="19"/>
        </w:rPr>
        <w:t xml:space="preserve">Humanities, Ethics and Social Sciences </w:t>
      </w:r>
      <w:r w:rsidR="00A03B32" w:rsidRPr="004F69D7">
        <w:rPr>
          <w:sz w:val="19"/>
          <w:szCs w:val="19"/>
        </w:rPr>
        <w:t>(</w:t>
      </w:r>
      <w:r w:rsidRPr="004F69D7">
        <w:rPr>
          <w:sz w:val="19"/>
          <w:szCs w:val="19"/>
        </w:rPr>
        <w:t xml:space="preserve">18 </w:t>
      </w:r>
      <w:r w:rsidR="00A03B32" w:rsidRPr="004F69D7">
        <w:rPr>
          <w:sz w:val="19"/>
          <w:szCs w:val="19"/>
        </w:rPr>
        <w:t>credits)</w:t>
      </w:r>
      <w:r w:rsidR="00731C3A" w:rsidRPr="004F69D7">
        <w:rPr>
          <w:sz w:val="19"/>
          <w:szCs w:val="19"/>
        </w:rPr>
        <w:t xml:space="preserve"> </w:t>
      </w:r>
    </w:p>
    <w:p w14:paraId="46AECCBC" w14:textId="70A5F2C0" w:rsidR="00731C3A" w:rsidRPr="004F69D7" w:rsidRDefault="00731C3A" w:rsidP="00731C3A">
      <w:pPr>
        <w:tabs>
          <w:tab w:val="left" w:pos="360"/>
          <w:tab w:val="left" w:pos="2880"/>
        </w:tabs>
        <w:autoSpaceDE w:val="0"/>
        <w:autoSpaceDN w:val="0"/>
        <w:adjustRightInd w:val="0"/>
        <w:rPr>
          <w:sz w:val="19"/>
          <w:szCs w:val="19"/>
        </w:rPr>
      </w:pPr>
      <w:r w:rsidRPr="004F69D7">
        <w:rPr>
          <w:sz w:val="19"/>
          <w:szCs w:val="19"/>
        </w:rPr>
        <w:t xml:space="preserve">Certain courses in this section may be double counted to fulfill more than one academic requirement. Check with your advisor and this link for more details: </w:t>
      </w:r>
      <w:hyperlink r:id="rId7" w:history="1">
        <w:r w:rsidRPr="004F69D7">
          <w:rPr>
            <w:rStyle w:val="Hyperlink"/>
            <w:sz w:val="19"/>
            <w:szCs w:val="19"/>
          </w:rPr>
          <w:t>http://www.abe.iastate.edu/undergraduate-students/advising-for-ast-i-tech/</w:t>
        </w:r>
      </w:hyperlink>
    </w:p>
    <w:p w14:paraId="3AF123C9" w14:textId="33AF4227" w:rsidR="004C4D6A" w:rsidRPr="004F69D7" w:rsidRDefault="004C4D6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ACCT 284 (F.S.SS.)</w:t>
      </w:r>
      <w:r w:rsidRPr="004F69D7">
        <w:rPr>
          <w:sz w:val="19"/>
          <w:szCs w:val="19"/>
        </w:rPr>
        <w:tab/>
        <w:t>Financial Accounting</w:t>
      </w:r>
    </w:p>
    <w:p w14:paraId="4FF6A78A" w14:textId="77777777" w:rsidR="00A03B32" w:rsidRPr="004F69D7" w:rsidRDefault="00A03B32" w:rsidP="00693851">
      <w:pPr>
        <w:tabs>
          <w:tab w:val="left" w:pos="54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</w:r>
      <w:r w:rsidR="000673F3" w:rsidRPr="004F69D7">
        <w:rPr>
          <w:sz w:val="19"/>
          <w:szCs w:val="19"/>
        </w:rPr>
        <w:t xml:space="preserve">ECON </w:t>
      </w:r>
      <w:r w:rsidR="00481F3F" w:rsidRPr="004F69D7">
        <w:rPr>
          <w:sz w:val="19"/>
          <w:szCs w:val="19"/>
        </w:rPr>
        <w:t>101 (F.S.SS)</w:t>
      </w:r>
      <w:r w:rsidR="00481F3F" w:rsidRPr="004F69D7">
        <w:rPr>
          <w:sz w:val="19"/>
          <w:szCs w:val="19"/>
        </w:rPr>
        <w:tab/>
      </w:r>
      <w:r w:rsidRPr="004F69D7">
        <w:rPr>
          <w:sz w:val="19"/>
          <w:szCs w:val="19"/>
        </w:rPr>
        <w:t>Principles of Microeconomics</w:t>
      </w:r>
    </w:p>
    <w:p w14:paraId="44864AF3" w14:textId="6363272B" w:rsidR="00EC1485" w:rsidRPr="004F69D7" w:rsidRDefault="00481F3F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</w:r>
      <w:r w:rsidRPr="004F69D7">
        <w:rPr>
          <w:bCs/>
          <w:color w:val="000000"/>
          <w:sz w:val="19"/>
          <w:szCs w:val="19"/>
        </w:rPr>
        <w:t xml:space="preserve">TSM 370 (S.) </w:t>
      </w:r>
      <w:r w:rsidRPr="004F69D7">
        <w:rPr>
          <w:bCs/>
          <w:color w:val="000000"/>
          <w:sz w:val="19"/>
          <w:szCs w:val="19"/>
        </w:rPr>
        <w:tab/>
      </w:r>
      <w:r w:rsidR="00EC1485" w:rsidRPr="004F69D7">
        <w:rPr>
          <w:bCs/>
          <w:color w:val="000000"/>
          <w:sz w:val="19"/>
          <w:szCs w:val="19"/>
        </w:rPr>
        <w:t>Occupational Safety</w:t>
      </w:r>
      <w:r w:rsidR="00EC1485" w:rsidRPr="004F69D7">
        <w:rPr>
          <w:sz w:val="19"/>
          <w:szCs w:val="19"/>
        </w:rPr>
        <w:t xml:space="preserve"> </w:t>
      </w:r>
      <w:r w:rsidRPr="004F69D7">
        <w:rPr>
          <w:sz w:val="19"/>
          <w:szCs w:val="19"/>
        </w:rPr>
        <w:t>[Ethics requirement]</w:t>
      </w:r>
    </w:p>
    <w:p w14:paraId="6EF622BE" w14:textId="64B6F618" w:rsidR="00A03B32" w:rsidRPr="004F69D7" w:rsidRDefault="00A03B32" w:rsidP="00693851">
      <w:pPr>
        <w:tabs>
          <w:tab w:val="left" w:pos="540"/>
        </w:tabs>
        <w:autoSpaceDE w:val="0"/>
        <w:autoSpaceDN w:val="0"/>
        <w:adjustRightInd w:val="0"/>
        <w:ind w:left="180"/>
        <w:rPr>
          <w:b/>
          <w:bCs/>
          <w:sz w:val="19"/>
          <w:szCs w:val="19"/>
        </w:rPr>
      </w:pPr>
      <w:r w:rsidRPr="004F69D7">
        <w:rPr>
          <w:b/>
          <w:bCs/>
          <w:sz w:val="19"/>
          <w:szCs w:val="19"/>
        </w:rPr>
        <w:t>From approved lists:</w:t>
      </w:r>
    </w:p>
    <w:p w14:paraId="739FC463" w14:textId="77777777" w:rsidR="00F82DAA" w:rsidRPr="004F69D7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Humanities</w:t>
      </w:r>
      <w:r w:rsidRPr="004F69D7">
        <w:rPr>
          <w:sz w:val="19"/>
          <w:szCs w:val="19"/>
        </w:rPr>
        <w:tab/>
      </w:r>
      <w:r w:rsidR="005C1413" w:rsidRPr="004F69D7">
        <w:rPr>
          <w:sz w:val="19"/>
          <w:szCs w:val="19"/>
        </w:rPr>
        <w:t>(College of Agriculture and Life Science list)</w:t>
      </w:r>
    </w:p>
    <w:p w14:paraId="533E036C" w14:textId="55D2FDCB" w:rsidR="00F82DAA" w:rsidRPr="004F69D7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ab/>
      </w:r>
      <w:r w:rsidRPr="004F69D7">
        <w:rPr>
          <w:sz w:val="19"/>
          <w:szCs w:val="19"/>
        </w:rPr>
        <w:tab/>
      </w:r>
      <w:hyperlink r:id="rId8" w:history="1">
        <w:r w:rsidRPr="004F69D7">
          <w:rPr>
            <w:rStyle w:val="Hyperlink"/>
            <w:sz w:val="19"/>
            <w:szCs w:val="19"/>
          </w:rPr>
          <w:t>www.agstudent.iastate.edu/agriculturestudentservices/humanities.htm</w:t>
        </w:r>
      </w:hyperlink>
    </w:p>
    <w:p w14:paraId="0D163103" w14:textId="501EC5D1" w:rsidR="00F82DAA" w:rsidRPr="004F69D7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 xml:space="preserve">International Perspectives </w:t>
      </w:r>
      <w:r w:rsidRPr="004F69D7">
        <w:rPr>
          <w:sz w:val="19"/>
          <w:szCs w:val="19"/>
        </w:rPr>
        <w:tab/>
        <w:t>(University list)</w:t>
      </w:r>
    </w:p>
    <w:p w14:paraId="2762ED59" w14:textId="77777777" w:rsidR="00F82DAA" w:rsidRPr="004F69D7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ab/>
      </w:r>
      <w:r w:rsidRPr="004F69D7">
        <w:rPr>
          <w:sz w:val="19"/>
          <w:szCs w:val="19"/>
        </w:rPr>
        <w:tab/>
      </w:r>
      <w:hyperlink r:id="rId9" w:history="1">
        <w:r w:rsidR="00A81B6F" w:rsidRPr="004F69D7">
          <w:rPr>
            <w:rStyle w:val="Hyperlink"/>
            <w:sz w:val="19"/>
            <w:szCs w:val="19"/>
          </w:rPr>
          <w:t>http://www.registrar.iastate.edu/students/div-ip-guide/IntlPerspectives-current</w:t>
        </w:r>
      </w:hyperlink>
    </w:p>
    <w:p w14:paraId="19383E16" w14:textId="0235D20E" w:rsidR="00F82DAA" w:rsidRPr="004F69D7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 xml:space="preserve">U.S. Diversity </w:t>
      </w:r>
      <w:r w:rsidRPr="004F69D7">
        <w:rPr>
          <w:sz w:val="19"/>
          <w:szCs w:val="19"/>
        </w:rPr>
        <w:tab/>
        <w:t>(University list)</w:t>
      </w:r>
    </w:p>
    <w:p w14:paraId="1DB281CD" w14:textId="74C4199E" w:rsidR="00F82DAA" w:rsidRPr="004F69D7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ab/>
      </w:r>
      <w:r w:rsidRPr="004F69D7">
        <w:rPr>
          <w:sz w:val="19"/>
          <w:szCs w:val="19"/>
        </w:rPr>
        <w:tab/>
      </w:r>
      <w:hyperlink r:id="rId10" w:history="1">
        <w:r w:rsidR="00A81B6F" w:rsidRPr="004F69D7">
          <w:rPr>
            <w:rStyle w:val="Hyperlink"/>
            <w:sz w:val="19"/>
            <w:szCs w:val="19"/>
          </w:rPr>
          <w:t>http://www.registrar.iastate.edu/students/div-ip-guide/usdiversity-courses</w:t>
        </w:r>
      </w:hyperlink>
    </w:p>
    <w:p w14:paraId="642A449A" w14:textId="77777777" w:rsidR="00A03B32" w:rsidRPr="004F69D7" w:rsidRDefault="00A03B32" w:rsidP="00A03B32">
      <w:pPr>
        <w:tabs>
          <w:tab w:val="left" w:pos="360"/>
        </w:tabs>
        <w:autoSpaceDE w:val="0"/>
        <w:autoSpaceDN w:val="0"/>
        <w:adjustRightInd w:val="0"/>
        <w:rPr>
          <w:b/>
          <w:bCs/>
          <w:sz w:val="19"/>
          <w:szCs w:val="19"/>
        </w:rPr>
      </w:pPr>
      <w:r w:rsidRPr="004F69D7">
        <w:rPr>
          <w:b/>
          <w:bCs/>
          <w:sz w:val="19"/>
          <w:szCs w:val="19"/>
        </w:rPr>
        <w:t xml:space="preserve">Technology Core </w:t>
      </w:r>
      <w:r w:rsidRPr="004F69D7">
        <w:rPr>
          <w:bCs/>
          <w:sz w:val="19"/>
          <w:szCs w:val="19"/>
        </w:rPr>
        <w:t>(</w:t>
      </w:r>
      <w:r w:rsidR="00E35D9A" w:rsidRPr="004F69D7">
        <w:rPr>
          <w:bCs/>
          <w:sz w:val="19"/>
          <w:szCs w:val="19"/>
        </w:rPr>
        <w:t>3</w:t>
      </w:r>
      <w:r w:rsidR="00924A97" w:rsidRPr="004F69D7">
        <w:rPr>
          <w:bCs/>
          <w:sz w:val="19"/>
          <w:szCs w:val="19"/>
        </w:rPr>
        <w:t>0</w:t>
      </w:r>
      <w:r w:rsidR="00E35D9A" w:rsidRPr="004F69D7">
        <w:rPr>
          <w:bCs/>
          <w:sz w:val="19"/>
          <w:szCs w:val="19"/>
        </w:rPr>
        <w:t xml:space="preserve"> </w:t>
      </w:r>
      <w:r w:rsidRPr="004F69D7">
        <w:rPr>
          <w:bCs/>
          <w:sz w:val="19"/>
          <w:szCs w:val="19"/>
        </w:rPr>
        <w:t>credits)</w:t>
      </w:r>
    </w:p>
    <w:p w14:paraId="4496AB73" w14:textId="355E6A5D" w:rsidR="00A03B32" w:rsidRPr="004F69D7" w:rsidRDefault="00A03B32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1</w:t>
      </w:r>
      <w:r w:rsidRPr="004F69D7">
        <w:rPr>
          <w:sz w:val="19"/>
          <w:szCs w:val="19"/>
        </w:rPr>
        <w:tab/>
        <w:t>TSM 110 (F</w:t>
      </w:r>
      <w:r w:rsidR="00F015E2" w:rsidRPr="004F69D7">
        <w:rPr>
          <w:sz w:val="19"/>
          <w:szCs w:val="19"/>
        </w:rPr>
        <w:t>.</w:t>
      </w:r>
      <w:r w:rsidRPr="004F69D7">
        <w:rPr>
          <w:sz w:val="19"/>
          <w:szCs w:val="19"/>
        </w:rPr>
        <w:t>)</w:t>
      </w:r>
      <w:r w:rsidRPr="004F69D7">
        <w:rPr>
          <w:sz w:val="19"/>
          <w:szCs w:val="19"/>
        </w:rPr>
        <w:tab/>
        <w:t>Introduction to Technology</w:t>
      </w:r>
    </w:p>
    <w:p w14:paraId="633C3D02" w14:textId="7A3F460A" w:rsidR="00A03B32" w:rsidRPr="004F69D7" w:rsidRDefault="00A03B32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1</w:t>
      </w:r>
      <w:r w:rsidRPr="004F69D7">
        <w:rPr>
          <w:sz w:val="19"/>
          <w:szCs w:val="19"/>
        </w:rPr>
        <w:tab/>
        <w:t>TSM 111 (S</w:t>
      </w:r>
      <w:r w:rsidR="00F015E2" w:rsidRPr="004F69D7">
        <w:rPr>
          <w:sz w:val="19"/>
          <w:szCs w:val="19"/>
        </w:rPr>
        <w:t>.</w:t>
      </w:r>
      <w:r w:rsidRPr="004F69D7">
        <w:rPr>
          <w:sz w:val="19"/>
          <w:szCs w:val="19"/>
        </w:rPr>
        <w:t>)</w:t>
      </w:r>
      <w:r w:rsidRPr="004F69D7">
        <w:rPr>
          <w:sz w:val="19"/>
          <w:szCs w:val="19"/>
        </w:rPr>
        <w:tab/>
        <w:t>Experiencing Technology</w:t>
      </w:r>
    </w:p>
    <w:p w14:paraId="18FD5497" w14:textId="77777777" w:rsidR="0016790A" w:rsidRPr="004F69D7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TSM 115 (F.S.)</w:t>
      </w:r>
      <w:r w:rsidRPr="004F69D7">
        <w:rPr>
          <w:sz w:val="19"/>
          <w:szCs w:val="19"/>
        </w:rPr>
        <w:tab/>
        <w:t>Solving Technological Problems</w:t>
      </w:r>
    </w:p>
    <w:p w14:paraId="49A2D6AF" w14:textId="6519F057" w:rsidR="0016790A" w:rsidRPr="004F69D7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TSM 116 (F.S</w:t>
      </w:r>
      <w:r w:rsidR="00F015E2" w:rsidRPr="004F69D7">
        <w:rPr>
          <w:sz w:val="19"/>
          <w:szCs w:val="19"/>
        </w:rPr>
        <w:t>.</w:t>
      </w:r>
      <w:r w:rsidRPr="004F69D7">
        <w:rPr>
          <w:sz w:val="19"/>
          <w:szCs w:val="19"/>
        </w:rPr>
        <w:t>)</w:t>
      </w:r>
      <w:r w:rsidRPr="004F69D7">
        <w:rPr>
          <w:sz w:val="19"/>
          <w:szCs w:val="19"/>
        </w:rPr>
        <w:tab/>
        <w:t>Introduction to Design in Technology</w:t>
      </w:r>
    </w:p>
    <w:p w14:paraId="0712C966" w14:textId="5FD8B71E" w:rsidR="00A03B32" w:rsidRPr="004F69D7" w:rsidRDefault="00C120F4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1</w:t>
      </w:r>
      <w:r w:rsidRPr="004F69D7">
        <w:rPr>
          <w:sz w:val="19"/>
          <w:szCs w:val="19"/>
        </w:rPr>
        <w:tab/>
      </w:r>
      <w:r w:rsidR="00A03B32" w:rsidRPr="004F69D7">
        <w:rPr>
          <w:sz w:val="19"/>
          <w:szCs w:val="19"/>
        </w:rPr>
        <w:t xml:space="preserve">TSM 201 </w:t>
      </w:r>
      <w:r w:rsidR="00095E8C" w:rsidRPr="004F69D7">
        <w:rPr>
          <w:sz w:val="19"/>
          <w:szCs w:val="19"/>
        </w:rPr>
        <w:t>(F.S.)</w:t>
      </w:r>
      <w:r w:rsidR="00A03B32" w:rsidRPr="004F69D7">
        <w:rPr>
          <w:sz w:val="19"/>
          <w:szCs w:val="19"/>
        </w:rPr>
        <w:tab/>
      </w:r>
      <w:r w:rsidR="000673F3" w:rsidRPr="004F69D7">
        <w:rPr>
          <w:sz w:val="19"/>
          <w:szCs w:val="19"/>
        </w:rPr>
        <w:t>Preparing for Workplace</w:t>
      </w:r>
      <w:r w:rsidR="00A03B32" w:rsidRPr="004F69D7">
        <w:rPr>
          <w:sz w:val="19"/>
          <w:szCs w:val="19"/>
        </w:rPr>
        <w:t xml:space="preserve"> Seminar</w:t>
      </w:r>
    </w:p>
    <w:p w14:paraId="76C50F04" w14:textId="6CAC07BF" w:rsidR="0016790A" w:rsidRPr="004F69D7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 xml:space="preserve">TSM 210 </w:t>
      </w:r>
      <w:r w:rsidR="00095E8C" w:rsidRPr="004F69D7">
        <w:rPr>
          <w:sz w:val="19"/>
          <w:szCs w:val="19"/>
        </w:rPr>
        <w:t>(F.S.)</w:t>
      </w:r>
      <w:r w:rsidRPr="004F69D7">
        <w:rPr>
          <w:sz w:val="19"/>
          <w:szCs w:val="19"/>
        </w:rPr>
        <w:tab/>
        <w:t>Fundamentals of Technology</w:t>
      </w:r>
    </w:p>
    <w:p w14:paraId="32E98A66" w14:textId="2D56546F" w:rsidR="007E1376" w:rsidRPr="004F69D7" w:rsidRDefault="007E1376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1</w:t>
      </w:r>
      <w:r w:rsidRPr="004F69D7">
        <w:rPr>
          <w:sz w:val="19"/>
          <w:szCs w:val="19"/>
        </w:rPr>
        <w:tab/>
        <w:t>TSM 214 (F.S.)</w:t>
      </w:r>
      <w:r w:rsidRPr="004F69D7">
        <w:rPr>
          <w:sz w:val="19"/>
          <w:szCs w:val="19"/>
        </w:rPr>
        <w:tab/>
        <w:t>Managing Technology Projects</w:t>
      </w:r>
    </w:p>
    <w:p w14:paraId="5E9E9D1F" w14:textId="77777777" w:rsidR="0016790A" w:rsidRPr="004F69D7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 w:right="-54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TSM 270 (F</w:t>
      </w:r>
      <w:r w:rsidR="00F015E2" w:rsidRPr="004F69D7">
        <w:rPr>
          <w:sz w:val="19"/>
          <w:szCs w:val="19"/>
        </w:rPr>
        <w:t>.</w:t>
      </w:r>
      <w:r w:rsidRPr="004F69D7">
        <w:rPr>
          <w:sz w:val="19"/>
          <w:szCs w:val="19"/>
        </w:rPr>
        <w:t>)</w:t>
      </w:r>
      <w:r w:rsidRPr="004F69D7">
        <w:rPr>
          <w:sz w:val="19"/>
          <w:szCs w:val="19"/>
        </w:rPr>
        <w:tab/>
        <w:t>Principles of Injury Prevention</w:t>
      </w:r>
    </w:p>
    <w:p w14:paraId="05FEA780" w14:textId="77777777" w:rsidR="0016790A" w:rsidRPr="004F69D7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Pr="004F69D7">
        <w:rPr>
          <w:sz w:val="19"/>
          <w:szCs w:val="19"/>
        </w:rPr>
        <w:tab/>
        <w:t>TSM 310 (S</w:t>
      </w:r>
      <w:r w:rsidR="00F015E2" w:rsidRPr="004F69D7">
        <w:rPr>
          <w:sz w:val="19"/>
          <w:szCs w:val="19"/>
        </w:rPr>
        <w:t>.</w:t>
      </w:r>
      <w:r w:rsidRPr="004F69D7">
        <w:rPr>
          <w:sz w:val="19"/>
          <w:szCs w:val="19"/>
        </w:rPr>
        <w:t>)</w:t>
      </w:r>
      <w:r w:rsidRPr="004F69D7">
        <w:rPr>
          <w:sz w:val="19"/>
          <w:szCs w:val="19"/>
        </w:rPr>
        <w:tab/>
        <w:t>Total Quality Improvement</w:t>
      </w:r>
    </w:p>
    <w:p w14:paraId="156C9466" w14:textId="77777777" w:rsidR="0016790A" w:rsidRPr="004F69D7" w:rsidRDefault="0016790A" w:rsidP="00693851">
      <w:pPr>
        <w:tabs>
          <w:tab w:val="left" w:pos="540"/>
          <w:tab w:val="left" w:pos="72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4</w:t>
      </w:r>
      <w:r w:rsidRPr="004F69D7">
        <w:rPr>
          <w:sz w:val="19"/>
          <w:szCs w:val="19"/>
        </w:rPr>
        <w:tab/>
        <w:t xml:space="preserve">TSM 363 </w:t>
      </w:r>
      <w:r w:rsidR="007C65DB" w:rsidRPr="004F69D7">
        <w:rPr>
          <w:sz w:val="19"/>
          <w:szCs w:val="19"/>
        </w:rPr>
        <w:t>(F</w:t>
      </w:r>
      <w:r w:rsidR="00095E8C" w:rsidRPr="004F69D7">
        <w:rPr>
          <w:sz w:val="19"/>
          <w:szCs w:val="19"/>
        </w:rPr>
        <w:t>.)</w:t>
      </w:r>
      <w:r w:rsidR="00095E8C" w:rsidRPr="004F69D7">
        <w:rPr>
          <w:sz w:val="19"/>
          <w:szCs w:val="19"/>
        </w:rPr>
        <w:tab/>
      </w:r>
      <w:r w:rsidRPr="004F69D7">
        <w:rPr>
          <w:sz w:val="19"/>
          <w:szCs w:val="19"/>
        </w:rPr>
        <w:t>Electric Power and Electronics for Agriculture and Industry</w:t>
      </w:r>
    </w:p>
    <w:p w14:paraId="0185B7B1" w14:textId="11E2D8D1" w:rsidR="0016790A" w:rsidRPr="004F69D7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R</w:t>
      </w:r>
      <w:r w:rsidRPr="004F69D7">
        <w:rPr>
          <w:sz w:val="19"/>
          <w:szCs w:val="19"/>
        </w:rPr>
        <w:tab/>
        <w:t>TSM 397 (F.S.SS</w:t>
      </w:r>
      <w:r w:rsidR="00F015E2" w:rsidRPr="004F69D7">
        <w:rPr>
          <w:sz w:val="19"/>
          <w:szCs w:val="19"/>
        </w:rPr>
        <w:t>.</w:t>
      </w:r>
      <w:r w:rsidRPr="004F69D7">
        <w:rPr>
          <w:sz w:val="19"/>
          <w:szCs w:val="19"/>
        </w:rPr>
        <w:t>)</w:t>
      </w:r>
      <w:r w:rsidRPr="004F69D7">
        <w:rPr>
          <w:sz w:val="19"/>
          <w:szCs w:val="19"/>
        </w:rPr>
        <w:tab/>
        <w:t>Internship in Technology</w:t>
      </w:r>
    </w:p>
    <w:p w14:paraId="01E4C258" w14:textId="67C190FD" w:rsidR="0016790A" w:rsidRPr="004F69D7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2</w:t>
      </w:r>
      <w:r w:rsidRPr="004F69D7">
        <w:rPr>
          <w:sz w:val="19"/>
          <w:szCs w:val="19"/>
        </w:rPr>
        <w:tab/>
        <w:t>TSM 399 (F.S.SS</w:t>
      </w:r>
      <w:r w:rsidR="00F015E2" w:rsidRPr="004F69D7">
        <w:rPr>
          <w:sz w:val="19"/>
          <w:szCs w:val="19"/>
        </w:rPr>
        <w:t>.</w:t>
      </w:r>
      <w:r w:rsidRPr="004F69D7">
        <w:rPr>
          <w:sz w:val="19"/>
          <w:szCs w:val="19"/>
        </w:rPr>
        <w:t>)</w:t>
      </w:r>
      <w:r w:rsidRPr="004F69D7">
        <w:rPr>
          <w:sz w:val="19"/>
          <w:szCs w:val="19"/>
        </w:rPr>
        <w:tab/>
        <w:t>Work Experience in Technology</w:t>
      </w:r>
    </w:p>
    <w:p w14:paraId="4000508F" w14:textId="000C1C64" w:rsidR="007F3BCE" w:rsidRPr="004F69D7" w:rsidRDefault="007E1376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2</w:t>
      </w:r>
      <w:r w:rsidR="007F3BCE" w:rsidRPr="004F69D7">
        <w:rPr>
          <w:sz w:val="19"/>
          <w:szCs w:val="19"/>
        </w:rPr>
        <w:tab/>
        <w:t>TSM 415 (F.S.)</w:t>
      </w:r>
      <w:r w:rsidR="007F3BCE" w:rsidRPr="004F69D7">
        <w:rPr>
          <w:sz w:val="19"/>
          <w:szCs w:val="19"/>
        </w:rPr>
        <w:tab/>
      </w:r>
      <w:r w:rsidRPr="004F69D7">
        <w:rPr>
          <w:sz w:val="19"/>
          <w:szCs w:val="19"/>
        </w:rPr>
        <w:t>Applied Project Management in Technology</w:t>
      </w:r>
    </w:p>
    <w:p w14:paraId="671F51D4" w14:textId="1CEA5194" w:rsidR="007F3BCE" w:rsidRPr="004F69D7" w:rsidRDefault="007E1376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sz w:val="19"/>
          <w:szCs w:val="19"/>
        </w:rPr>
      </w:pPr>
      <w:r w:rsidRPr="004F69D7">
        <w:rPr>
          <w:sz w:val="19"/>
          <w:szCs w:val="19"/>
        </w:rPr>
        <w:t>3</w:t>
      </w:r>
      <w:r w:rsidR="007F3BCE" w:rsidRPr="004F69D7">
        <w:rPr>
          <w:sz w:val="19"/>
          <w:szCs w:val="19"/>
        </w:rPr>
        <w:tab/>
        <w:t>TSM 4</w:t>
      </w:r>
      <w:r w:rsidRPr="004F69D7">
        <w:rPr>
          <w:sz w:val="19"/>
          <w:szCs w:val="19"/>
        </w:rPr>
        <w:t>16 (F.S.)</w:t>
      </w:r>
      <w:r w:rsidRPr="004F69D7">
        <w:rPr>
          <w:sz w:val="19"/>
          <w:szCs w:val="19"/>
        </w:rPr>
        <w:tab/>
        <w:t>Technology Capstone</w:t>
      </w:r>
    </w:p>
    <w:p w14:paraId="3793155F" w14:textId="585F788F" w:rsidR="00A03B32" w:rsidRPr="004F69D7" w:rsidRDefault="00A03B32" w:rsidP="00A03B32">
      <w:pPr>
        <w:tabs>
          <w:tab w:val="left" w:pos="360"/>
        </w:tabs>
        <w:autoSpaceDE w:val="0"/>
        <w:autoSpaceDN w:val="0"/>
        <w:adjustRightInd w:val="0"/>
        <w:rPr>
          <w:sz w:val="19"/>
          <w:szCs w:val="19"/>
        </w:rPr>
      </w:pPr>
      <w:r w:rsidRPr="004F69D7">
        <w:rPr>
          <w:b/>
          <w:sz w:val="19"/>
          <w:szCs w:val="19"/>
        </w:rPr>
        <w:t>Option Core</w:t>
      </w:r>
      <w:r w:rsidRPr="004F69D7">
        <w:rPr>
          <w:sz w:val="19"/>
          <w:szCs w:val="19"/>
        </w:rPr>
        <w:t xml:space="preserve"> (</w:t>
      </w:r>
      <w:r w:rsidR="00924A97" w:rsidRPr="004F69D7">
        <w:rPr>
          <w:sz w:val="19"/>
          <w:szCs w:val="19"/>
        </w:rPr>
        <w:t>2</w:t>
      </w:r>
      <w:r w:rsidR="004F69D7" w:rsidRPr="004F69D7">
        <w:rPr>
          <w:sz w:val="19"/>
          <w:szCs w:val="19"/>
        </w:rPr>
        <w:t>4</w:t>
      </w:r>
      <w:r w:rsidR="0039417B" w:rsidRPr="004F69D7">
        <w:rPr>
          <w:sz w:val="19"/>
          <w:szCs w:val="19"/>
        </w:rPr>
        <w:t xml:space="preserve"> </w:t>
      </w:r>
      <w:r w:rsidRPr="004F69D7">
        <w:rPr>
          <w:sz w:val="19"/>
          <w:szCs w:val="19"/>
        </w:rPr>
        <w:t>credits)</w:t>
      </w:r>
    </w:p>
    <w:p w14:paraId="2F64BC84" w14:textId="774E6482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04B756" wp14:editId="1A33943D">
                <wp:simplePos x="0" y="0"/>
                <wp:positionH relativeFrom="column">
                  <wp:posOffset>209550</wp:posOffset>
                </wp:positionH>
                <wp:positionV relativeFrom="paragraph">
                  <wp:posOffset>20955</wp:posOffset>
                </wp:positionV>
                <wp:extent cx="111125" cy="421005"/>
                <wp:effectExtent l="0" t="0" r="22225" b="17145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1125" cy="421005"/>
                        </a:xfrm>
                        <a:prstGeom prst="leftBrace">
                          <a:avLst>
                            <a:gd name="adj1" fmla="val 31571"/>
                            <a:gd name="adj2" fmla="val 16667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A41DD1" id="AutoShape 3" o:spid="_x0000_s1026" type="#_x0000_t87" style="position:absolute;margin-left:16.5pt;margin-top:1.65pt;width:8.75pt;height:33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" adj=",3600" strokeweight="1.5pt"/>
            </w:pict>
          </mc:Fallback>
        </mc:AlternateContent>
      </w:r>
      <w:r w:rsidRPr="004F69D7">
        <w:rPr>
          <w:color w:val="000000"/>
          <w:sz w:val="19"/>
          <w:szCs w:val="19"/>
        </w:rPr>
        <w:t>1</w:t>
      </w:r>
      <w:r w:rsidRPr="004F69D7">
        <w:rPr>
          <w:color w:val="000000"/>
          <w:sz w:val="19"/>
          <w:szCs w:val="19"/>
        </w:rPr>
        <w:tab/>
        <w:t>ABE 271 (F.S.)</w:t>
      </w:r>
      <w:r w:rsidR="000607F0">
        <w:rPr>
          <w:color w:val="000000"/>
          <w:sz w:val="19"/>
          <w:szCs w:val="19"/>
        </w:rPr>
        <w:t xml:space="preserve"> or</w:t>
      </w:r>
      <w:r w:rsidRPr="004F69D7">
        <w:rPr>
          <w:color w:val="000000"/>
          <w:sz w:val="19"/>
          <w:szCs w:val="19"/>
        </w:rPr>
        <w:tab/>
        <w:t>Engineering Applications of Parametric Solid Modeling or</w:t>
      </w:r>
    </w:p>
    <w:p w14:paraId="46A0DF2E" w14:textId="1572B68E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ab/>
        <w:t>ABE 272 (F.S.)</w:t>
      </w:r>
      <w:r w:rsidR="000607F0">
        <w:rPr>
          <w:color w:val="000000"/>
          <w:sz w:val="19"/>
          <w:szCs w:val="19"/>
        </w:rPr>
        <w:t xml:space="preserve"> or</w:t>
      </w:r>
      <w:r w:rsidRPr="004F69D7">
        <w:rPr>
          <w:color w:val="000000"/>
          <w:sz w:val="19"/>
          <w:szCs w:val="19"/>
        </w:rPr>
        <w:tab/>
        <w:t>Parametric Solid Models, Drawings, and Assemblies using Pro/ENGINEER or</w:t>
      </w:r>
    </w:p>
    <w:p w14:paraId="249ECFA3" w14:textId="09891443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ab/>
        <w:t xml:space="preserve">ABE 273 (S.) </w:t>
      </w:r>
      <w:r w:rsidRPr="004F69D7">
        <w:rPr>
          <w:color w:val="000000"/>
          <w:sz w:val="19"/>
          <w:szCs w:val="19"/>
        </w:rPr>
        <w:tab/>
        <w:t>CAD for Process Facilities and Land Use Planning</w:t>
      </w:r>
    </w:p>
    <w:p w14:paraId="7B907794" w14:textId="6268B158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>2</w:t>
      </w:r>
      <w:r w:rsidRPr="004F69D7">
        <w:rPr>
          <w:color w:val="000000"/>
          <w:sz w:val="19"/>
          <w:szCs w:val="19"/>
        </w:rPr>
        <w:tab/>
        <w:t>TSM 216 (F. S.)</w:t>
      </w:r>
      <w:r w:rsidRPr="004F69D7">
        <w:rPr>
          <w:color w:val="000000"/>
          <w:sz w:val="19"/>
          <w:szCs w:val="19"/>
        </w:rPr>
        <w:tab/>
        <w:t>Advanced Technical Graphics, Interpretation, and CAD</w:t>
      </w:r>
    </w:p>
    <w:p w14:paraId="70486106" w14:textId="053B8BAF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>3</w:t>
      </w:r>
      <w:r w:rsidRPr="004F69D7">
        <w:rPr>
          <w:color w:val="000000"/>
          <w:sz w:val="19"/>
          <w:szCs w:val="19"/>
        </w:rPr>
        <w:tab/>
        <w:t>TSM 240 (F.S.)</w:t>
      </w:r>
      <w:r w:rsidRPr="004F69D7">
        <w:rPr>
          <w:color w:val="000000"/>
          <w:sz w:val="19"/>
          <w:szCs w:val="19"/>
        </w:rPr>
        <w:tab/>
        <w:t>Introduction to Manufacturing Processes</w:t>
      </w:r>
    </w:p>
    <w:p w14:paraId="23BF118D" w14:textId="33BE4D8F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>3</w:t>
      </w:r>
      <w:r w:rsidRPr="004F69D7">
        <w:rPr>
          <w:color w:val="000000"/>
          <w:sz w:val="19"/>
          <w:szCs w:val="19"/>
        </w:rPr>
        <w:tab/>
        <w:t>TSM 337 (F.S.)</w:t>
      </w:r>
      <w:r w:rsidRPr="004F69D7">
        <w:rPr>
          <w:color w:val="000000"/>
          <w:sz w:val="19"/>
          <w:szCs w:val="19"/>
        </w:rPr>
        <w:tab/>
        <w:t>Fluid Power Systems Technology</w:t>
      </w:r>
    </w:p>
    <w:p w14:paraId="74111720" w14:textId="6F66F35F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>3</w:t>
      </w:r>
      <w:r w:rsidRPr="004F69D7">
        <w:rPr>
          <w:color w:val="000000"/>
          <w:sz w:val="19"/>
          <w:szCs w:val="19"/>
        </w:rPr>
        <w:tab/>
        <w:t>TSM 340 (F.S.)</w:t>
      </w:r>
      <w:r w:rsidRPr="004F69D7">
        <w:rPr>
          <w:color w:val="000000"/>
          <w:sz w:val="19"/>
          <w:szCs w:val="19"/>
        </w:rPr>
        <w:tab/>
        <w:t>Advanced Automated Manufacturing Processes</w:t>
      </w:r>
    </w:p>
    <w:p w14:paraId="4EB11CB6" w14:textId="135EF6BC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>3</w:t>
      </w:r>
      <w:r w:rsidRPr="004F69D7">
        <w:rPr>
          <w:color w:val="000000"/>
          <w:sz w:val="19"/>
          <w:szCs w:val="19"/>
        </w:rPr>
        <w:tab/>
        <w:t>TSM 440 (F.S.)</w:t>
      </w:r>
      <w:r w:rsidRPr="004F69D7">
        <w:rPr>
          <w:color w:val="000000"/>
          <w:sz w:val="19"/>
          <w:szCs w:val="19"/>
        </w:rPr>
        <w:tab/>
        <w:t>Cellular Lean Manufacturing Systems</w:t>
      </w:r>
    </w:p>
    <w:p w14:paraId="7BA75625" w14:textId="27010BDA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>3</w:t>
      </w:r>
      <w:r w:rsidRPr="004F69D7">
        <w:rPr>
          <w:color w:val="000000"/>
          <w:sz w:val="19"/>
          <w:szCs w:val="19"/>
        </w:rPr>
        <w:tab/>
        <w:t>TSM 443 (S.)</w:t>
      </w:r>
      <w:r w:rsidRPr="004F69D7">
        <w:rPr>
          <w:color w:val="000000"/>
          <w:sz w:val="19"/>
          <w:szCs w:val="19"/>
        </w:rPr>
        <w:tab/>
        <w:t>Statics and Strength of Materials for Technology</w:t>
      </w:r>
    </w:p>
    <w:p w14:paraId="5DA0B616" w14:textId="478DF720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>3</w:t>
      </w:r>
      <w:r w:rsidRPr="004F69D7">
        <w:rPr>
          <w:color w:val="000000"/>
          <w:sz w:val="19"/>
          <w:szCs w:val="19"/>
        </w:rPr>
        <w:tab/>
        <w:t>TSM 444 (F.S.)</w:t>
      </w:r>
      <w:r w:rsidRPr="004F69D7">
        <w:rPr>
          <w:color w:val="000000"/>
          <w:sz w:val="19"/>
          <w:szCs w:val="19"/>
        </w:rPr>
        <w:tab/>
        <w:t>Facility Planning</w:t>
      </w:r>
    </w:p>
    <w:p w14:paraId="57A1C719" w14:textId="424F59CE" w:rsidR="004F69D7" w:rsidRPr="004F69D7" w:rsidRDefault="004F69D7" w:rsidP="004F69D7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  <w:sz w:val="19"/>
          <w:szCs w:val="19"/>
        </w:rPr>
      </w:pPr>
      <w:r w:rsidRPr="004F69D7">
        <w:rPr>
          <w:color w:val="000000"/>
          <w:sz w:val="19"/>
          <w:szCs w:val="19"/>
        </w:rPr>
        <w:t>3</w:t>
      </w:r>
      <w:r w:rsidRPr="004F69D7">
        <w:rPr>
          <w:color w:val="000000"/>
          <w:sz w:val="19"/>
          <w:szCs w:val="19"/>
        </w:rPr>
        <w:tab/>
        <w:t>TSM 465 (S.)</w:t>
      </w:r>
      <w:r w:rsidRPr="004F69D7">
        <w:rPr>
          <w:color w:val="000000"/>
          <w:sz w:val="19"/>
          <w:szCs w:val="19"/>
        </w:rPr>
        <w:tab/>
        <w:t>Automation Systems</w:t>
      </w:r>
    </w:p>
    <w:p w14:paraId="5681B641" w14:textId="5CBDD908" w:rsidR="00A03B32" w:rsidRPr="004F69D7" w:rsidRDefault="007F3BCE" w:rsidP="00DF3798">
      <w:pPr>
        <w:tabs>
          <w:tab w:val="left" w:pos="360"/>
          <w:tab w:val="left" w:pos="2880"/>
        </w:tabs>
        <w:autoSpaceDE w:val="0"/>
        <w:autoSpaceDN w:val="0"/>
        <w:adjustRightInd w:val="0"/>
        <w:rPr>
          <w:b/>
          <w:bCs/>
          <w:sz w:val="19"/>
          <w:szCs w:val="19"/>
        </w:rPr>
      </w:pPr>
      <w:r w:rsidRPr="004F69D7">
        <w:rPr>
          <w:b/>
          <w:sz w:val="19"/>
          <w:szCs w:val="19"/>
        </w:rPr>
        <w:t>E</w:t>
      </w:r>
      <w:r w:rsidRPr="004F69D7">
        <w:rPr>
          <w:b/>
          <w:bCs/>
          <w:sz w:val="19"/>
          <w:szCs w:val="19"/>
        </w:rPr>
        <w:t xml:space="preserve">lectives </w:t>
      </w:r>
      <w:r w:rsidRPr="004F69D7">
        <w:rPr>
          <w:bCs/>
          <w:sz w:val="19"/>
          <w:szCs w:val="19"/>
        </w:rPr>
        <w:t>(</w:t>
      </w:r>
      <w:r w:rsidR="00DF3798" w:rsidRPr="004F69D7">
        <w:rPr>
          <w:bCs/>
          <w:sz w:val="19"/>
          <w:szCs w:val="19"/>
        </w:rPr>
        <w:t>1</w:t>
      </w:r>
      <w:r w:rsidR="004F69D7" w:rsidRPr="004F69D7">
        <w:rPr>
          <w:bCs/>
          <w:sz w:val="19"/>
          <w:szCs w:val="19"/>
        </w:rPr>
        <w:t>0</w:t>
      </w:r>
      <w:r w:rsidRPr="004F69D7">
        <w:rPr>
          <w:bCs/>
          <w:sz w:val="19"/>
          <w:szCs w:val="19"/>
        </w:rPr>
        <w:t xml:space="preserve"> credits)</w:t>
      </w:r>
      <w:r w:rsidRPr="004F69D7">
        <w:rPr>
          <w:bCs/>
          <w:sz w:val="19"/>
          <w:szCs w:val="19"/>
        </w:rPr>
        <w:tab/>
        <w:t xml:space="preserve">Electives to strengthen </w:t>
      </w:r>
      <w:r w:rsidR="004F69D7" w:rsidRPr="004F69D7">
        <w:rPr>
          <w:bCs/>
          <w:sz w:val="19"/>
          <w:szCs w:val="19"/>
        </w:rPr>
        <w:t xml:space="preserve">the </w:t>
      </w:r>
      <w:r w:rsidRPr="004F69D7">
        <w:rPr>
          <w:bCs/>
          <w:sz w:val="19"/>
          <w:szCs w:val="19"/>
        </w:rPr>
        <w:t>degree</w:t>
      </w:r>
    </w:p>
    <w:sectPr w:rsidR="00A03B32" w:rsidRPr="004F69D7" w:rsidSect="00481F3F">
      <w:headerReference w:type="default" r:id="rId11"/>
      <w:pgSz w:w="12240" w:h="15840"/>
      <w:pgMar w:top="720" w:right="1080" w:bottom="720" w:left="1170" w:header="274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1F54E1" w14:textId="77777777" w:rsidR="00AF2110" w:rsidRDefault="00AF2110">
      <w:r>
        <w:separator/>
      </w:r>
    </w:p>
  </w:endnote>
  <w:endnote w:type="continuationSeparator" w:id="0">
    <w:p w14:paraId="2DEE2C65" w14:textId="77777777" w:rsidR="00AF2110" w:rsidRDefault="00AF2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06F0B9" w14:textId="77777777" w:rsidR="00AF2110" w:rsidRDefault="00AF2110">
      <w:r>
        <w:separator/>
      </w:r>
    </w:p>
  </w:footnote>
  <w:footnote w:type="continuationSeparator" w:id="0">
    <w:p w14:paraId="4F60C1A6" w14:textId="77777777" w:rsidR="00AF2110" w:rsidRDefault="00AF21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AACED5" w14:textId="01191E92" w:rsidR="004F69D7" w:rsidRPr="002111CA" w:rsidRDefault="004F69D7" w:rsidP="004F69D7">
    <w:pPr>
      <w:tabs>
        <w:tab w:val="right" w:pos="9360"/>
      </w:tabs>
      <w:suppressAutoHyphens/>
      <w:rPr>
        <w:rStyle w:val="PageNumber"/>
        <w:sz w:val="14"/>
        <w:szCs w:val="14"/>
      </w:rPr>
    </w:pPr>
    <w:r>
      <w:rPr>
        <w:sz w:val="14"/>
        <w:szCs w:val="14"/>
      </w:rPr>
      <w:t>A</w:t>
    </w:r>
    <w:r w:rsidR="0039417B" w:rsidRPr="002111CA">
      <w:rPr>
        <w:sz w:val="14"/>
        <w:szCs w:val="14"/>
      </w:rPr>
      <w:t>g</w:t>
    </w:r>
    <w:r>
      <w:rPr>
        <w:sz w:val="14"/>
        <w:szCs w:val="14"/>
      </w:rPr>
      <w:t>ricultural</w:t>
    </w:r>
    <w:r w:rsidR="0039417B" w:rsidRPr="002111CA">
      <w:rPr>
        <w:sz w:val="14"/>
        <w:szCs w:val="14"/>
      </w:rPr>
      <w:t xml:space="preserve"> </w:t>
    </w:r>
    <w:r>
      <w:rPr>
        <w:sz w:val="14"/>
        <w:szCs w:val="14"/>
      </w:rPr>
      <w:t>and</w:t>
    </w:r>
    <w:r w:rsidR="0039417B" w:rsidRPr="002111CA">
      <w:rPr>
        <w:sz w:val="14"/>
        <w:szCs w:val="14"/>
      </w:rPr>
      <w:t xml:space="preserve"> Biosystems Engineering Dept.</w:t>
    </w:r>
    <w:r w:rsidRPr="004F69D7">
      <w:rPr>
        <w:sz w:val="14"/>
        <w:szCs w:val="14"/>
      </w:rPr>
      <w:t xml:space="preserve"> </w:t>
    </w:r>
    <w:r w:rsidRPr="002111CA">
      <w:rPr>
        <w:sz w:val="14"/>
        <w:szCs w:val="14"/>
      </w:rPr>
      <w:tab/>
    </w:r>
    <w:r>
      <w:rPr>
        <w:sz w:val="14"/>
        <w:szCs w:val="14"/>
      </w:rPr>
      <w:t>8</w:t>
    </w:r>
    <w:r w:rsidRPr="002111CA">
      <w:rPr>
        <w:sz w:val="14"/>
        <w:szCs w:val="14"/>
      </w:rPr>
      <w:t>/</w:t>
    </w:r>
    <w:r>
      <w:rPr>
        <w:sz w:val="14"/>
        <w:szCs w:val="14"/>
      </w:rPr>
      <w:t>02</w:t>
    </w:r>
    <w:r w:rsidRPr="002111CA">
      <w:rPr>
        <w:sz w:val="14"/>
        <w:szCs w:val="14"/>
      </w:rPr>
      <w:t>/2016</w:t>
    </w:r>
  </w:p>
  <w:p w14:paraId="2C912354" w14:textId="23A70656" w:rsidR="0039417B" w:rsidRPr="002111CA" w:rsidRDefault="00693851" w:rsidP="00693851">
    <w:pPr>
      <w:tabs>
        <w:tab w:val="right" w:pos="9360"/>
      </w:tabs>
      <w:suppressAutoHyphens/>
      <w:rPr>
        <w:rStyle w:val="PageNumber"/>
        <w:sz w:val="14"/>
        <w:szCs w:val="14"/>
      </w:rPr>
    </w:pPr>
    <w:r w:rsidRPr="002111CA">
      <w:rPr>
        <w:sz w:val="14"/>
        <w:szCs w:val="14"/>
      </w:rPr>
      <w:t>Iowa State University</w:t>
    </w:r>
  </w:p>
  <w:p w14:paraId="79A4582B" w14:textId="77777777" w:rsidR="0039417B" w:rsidRDefault="0039417B">
    <w:pPr>
      <w:suppressAutoHyphens/>
      <w:jc w:val="center"/>
    </w:pPr>
    <w:r>
      <w:rPr>
        <w:b/>
      </w:rPr>
      <w:t>INDUSTRIAL TECHNOLOGY CURRICULUM</w:t>
    </w:r>
  </w:p>
  <w:p w14:paraId="30D774FD" w14:textId="1D1D4CAD" w:rsidR="00693851" w:rsidRPr="00693851" w:rsidRDefault="004F69D7" w:rsidP="00693851">
    <w:pPr>
      <w:pStyle w:val="Header"/>
      <w:jc w:val="center"/>
      <w:rPr>
        <w:b/>
      </w:rPr>
    </w:pPr>
    <w:r>
      <w:rPr>
        <w:b/>
      </w:rPr>
      <w:t>Manufacturing</w:t>
    </w:r>
    <w:r w:rsidR="002111CA">
      <w:rPr>
        <w:b/>
      </w:rPr>
      <w:t xml:space="preserve"> O</w:t>
    </w:r>
    <w:r w:rsidR="0039417B">
      <w:rPr>
        <w:b/>
      </w:rPr>
      <w:t>ption</w:t>
    </w:r>
    <w:r w:rsidR="002111CA">
      <w:rPr>
        <w:b/>
      </w:rPr>
      <w:t xml:space="preserve"> ~</w:t>
    </w:r>
    <w:r w:rsidR="00693851">
      <w:rPr>
        <w:b/>
      </w:rPr>
      <w:t xml:space="preserve"> 120 credits required for graduation (201</w:t>
    </w:r>
    <w:r w:rsidR="007E1376">
      <w:rPr>
        <w:b/>
      </w:rPr>
      <w:t>7</w:t>
    </w:r>
    <w:r w:rsidR="00693851">
      <w:rPr>
        <w:b/>
      </w:rPr>
      <w:t>-201</w:t>
    </w:r>
    <w:r w:rsidR="007E1376">
      <w:rPr>
        <w:b/>
      </w:rPr>
      <w:t>8</w:t>
    </w:r>
    <w:r w:rsidR="00693851">
      <w:rPr>
        <w:b/>
      </w:rPr>
      <w:t xml:space="preserve"> Catalog)</w:t>
    </w:r>
  </w:p>
  <w:p w14:paraId="54AFE20E" w14:textId="77777777" w:rsidR="00693851" w:rsidRPr="00693851" w:rsidRDefault="00693851" w:rsidP="00693851">
    <w:pPr>
      <w:tabs>
        <w:tab w:val="right" w:pos="9360"/>
      </w:tabs>
      <w:suppressAutoHyphens/>
      <w:rPr>
        <w:sz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7DF6CA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E1AF4"/>
    <w:multiLevelType w:val="hybridMultilevel"/>
    <w:tmpl w:val="DD162D50"/>
    <w:lvl w:ilvl="0" w:tplc="5E7C327A">
      <w:start w:val="6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64E5ECA"/>
    <w:multiLevelType w:val="hybridMultilevel"/>
    <w:tmpl w:val="A54A783E"/>
    <w:lvl w:ilvl="0" w:tplc="A1BC5C62">
      <w:start w:val="3"/>
      <w:numFmt w:val="decimal"/>
      <w:lvlText w:val="%1"/>
      <w:lvlJc w:val="left"/>
      <w:pPr>
        <w:tabs>
          <w:tab w:val="num" w:pos="1380"/>
        </w:tabs>
        <w:ind w:left="138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A957717"/>
    <w:multiLevelType w:val="hybridMultilevel"/>
    <w:tmpl w:val="4A76E922"/>
    <w:lvl w:ilvl="0" w:tplc="8BCEC7D8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4" w15:restartNumberingAfterBreak="0">
    <w:nsid w:val="25E4443D"/>
    <w:multiLevelType w:val="hybridMultilevel"/>
    <w:tmpl w:val="FCFC1CB4"/>
    <w:lvl w:ilvl="0" w:tplc="11E60D0C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5" w15:restartNumberingAfterBreak="0">
    <w:nsid w:val="32CC0C42"/>
    <w:multiLevelType w:val="hybridMultilevel"/>
    <w:tmpl w:val="76D42D24"/>
    <w:lvl w:ilvl="0" w:tplc="96BC2F00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6" w15:restartNumberingAfterBreak="0">
    <w:nsid w:val="3A411D81"/>
    <w:multiLevelType w:val="hybridMultilevel"/>
    <w:tmpl w:val="9CBC58F6"/>
    <w:lvl w:ilvl="0" w:tplc="7AF20C00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7" w15:restartNumberingAfterBreak="0">
    <w:nsid w:val="44E7201E"/>
    <w:multiLevelType w:val="singleLevel"/>
    <w:tmpl w:val="C92C4712"/>
    <w:lvl w:ilvl="0">
      <w:start w:val="2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</w:abstractNum>
  <w:abstractNum w:abstractNumId="8" w15:restartNumberingAfterBreak="0">
    <w:nsid w:val="4E8509C3"/>
    <w:multiLevelType w:val="singleLevel"/>
    <w:tmpl w:val="5678CAA0"/>
    <w:lvl w:ilvl="0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MTexMDU3MDY0MjdW0lEKTi0uzszPAykwrAUAUL8n+CwAAAA="/>
  </w:docVars>
  <w:rsids>
    <w:rsidRoot w:val="0085769D"/>
    <w:rsid w:val="00020625"/>
    <w:rsid w:val="000231C8"/>
    <w:rsid w:val="000269CE"/>
    <w:rsid w:val="00033671"/>
    <w:rsid w:val="000607F0"/>
    <w:rsid w:val="000673F3"/>
    <w:rsid w:val="000717C4"/>
    <w:rsid w:val="00080D57"/>
    <w:rsid w:val="00094E1F"/>
    <w:rsid w:val="00095E8C"/>
    <w:rsid w:val="000B1C36"/>
    <w:rsid w:val="000E75C6"/>
    <w:rsid w:val="00102641"/>
    <w:rsid w:val="001073E5"/>
    <w:rsid w:val="001177D6"/>
    <w:rsid w:val="00120297"/>
    <w:rsid w:val="001205E6"/>
    <w:rsid w:val="00120FD3"/>
    <w:rsid w:val="00132A24"/>
    <w:rsid w:val="00141C3C"/>
    <w:rsid w:val="001524F4"/>
    <w:rsid w:val="0016790A"/>
    <w:rsid w:val="00193B85"/>
    <w:rsid w:val="001A5B40"/>
    <w:rsid w:val="001B1525"/>
    <w:rsid w:val="002111CA"/>
    <w:rsid w:val="00217F4F"/>
    <w:rsid w:val="00230C7F"/>
    <w:rsid w:val="002972BD"/>
    <w:rsid w:val="002A5152"/>
    <w:rsid w:val="002C052A"/>
    <w:rsid w:val="002E4F65"/>
    <w:rsid w:val="00302109"/>
    <w:rsid w:val="00304E37"/>
    <w:rsid w:val="00321D7A"/>
    <w:rsid w:val="00331ACB"/>
    <w:rsid w:val="0037099B"/>
    <w:rsid w:val="003763D7"/>
    <w:rsid w:val="00383A0D"/>
    <w:rsid w:val="00390C72"/>
    <w:rsid w:val="0039417B"/>
    <w:rsid w:val="003E3D84"/>
    <w:rsid w:val="003E7EB1"/>
    <w:rsid w:val="003F0EE5"/>
    <w:rsid w:val="00420C13"/>
    <w:rsid w:val="00431E09"/>
    <w:rsid w:val="00476CAB"/>
    <w:rsid w:val="00481F3F"/>
    <w:rsid w:val="004A4E51"/>
    <w:rsid w:val="004A5C11"/>
    <w:rsid w:val="004B396F"/>
    <w:rsid w:val="004C4D6A"/>
    <w:rsid w:val="004D3AB2"/>
    <w:rsid w:val="004D3CFC"/>
    <w:rsid w:val="004E3053"/>
    <w:rsid w:val="004F4412"/>
    <w:rsid w:val="004F69D7"/>
    <w:rsid w:val="00525CA3"/>
    <w:rsid w:val="005352F4"/>
    <w:rsid w:val="00542322"/>
    <w:rsid w:val="00546DF3"/>
    <w:rsid w:val="0055457B"/>
    <w:rsid w:val="005C1413"/>
    <w:rsid w:val="005D5D86"/>
    <w:rsid w:val="00620723"/>
    <w:rsid w:val="00634909"/>
    <w:rsid w:val="00643D93"/>
    <w:rsid w:val="006456AF"/>
    <w:rsid w:val="006462B2"/>
    <w:rsid w:val="00662DB7"/>
    <w:rsid w:val="00691972"/>
    <w:rsid w:val="00693851"/>
    <w:rsid w:val="006B0B4F"/>
    <w:rsid w:val="006B531A"/>
    <w:rsid w:val="006D226E"/>
    <w:rsid w:val="007028D6"/>
    <w:rsid w:val="007266D9"/>
    <w:rsid w:val="00731C3A"/>
    <w:rsid w:val="00732E65"/>
    <w:rsid w:val="00786A3D"/>
    <w:rsid w:val="007C15E7"/>
    <w:rsid w:val="007C1DFE"/>
    <w:rsid w:val="007C26F5"/>
    <w:rsid w:val="007C328F"/>
    <w:rsid w:val="007C65DB"/>
    <w:rsid w:val="007E1376"/>
    <w:rsid w:val="007F3BCE"/>
    <w:rsid w:val="0081675D"/>
    <w:rsid w:val="0084166D"/>
    <w:rsid w:val="0085769D"/>
    <w:rsid w:val="00861907"/>
    <w:rsid w:val="008713CB"/>
    <w:rsid w:val="00890558"/>
    <w:rsid w:val="00896E28"/>
    <w:rsid w:val="008975CA"/>
    <w:rsid w:val="008A0E8A"/>
    <w:rsid w:val="008C5AD7"/>
    <w:rsid w:val="00924A97"/>
    <w:rsid w:val="0092578F"/>
    <w:rsid w:val="009607C8"/>
    <w:rsid w:val="00984D93"/>
    <w:rsid w:val="009D3286"/>
    <w:rsid w:val="009E6C5B"/>
    <w:rsid w:val="009E77B0"/>
    <w:rsid w:val="009F0245"/>
    <w:rsid w:val="00A0055A"/>
    <w:rsid w:val="00A03B32"/>
    <w:rsid w:val="00A222ED"/>
    <w:rsid w:val="00A2586A"/>
    <w:rsid w:val="00A5616D"/>
    <w:rsid w:val="00A63EB8"/>
    <w:rsid w:val="00A7256D"/>
    <w:rsid w:val="00A81B6F"/>
    <w:rsid w:val="00A85E19"/>
    <w:rsid w:val="00AC7CD9"/>
    <w:rsid w:val="00AE18DE"/>
    <w:rsid w:val="00AF1395"/>
    <w:rsid w:val="00AF2110"/>
    <w:rsid w:val="00AF31E8"/>
    <w:rsid w:val="00B45B1A"/>
    <w:rsid w:val="00B54A65"/>
    <w:rsid w:val="00B662BE"/>
    <w:rsid w:val="00B73DFB"/>
    <w:rsid w:val="00B80D24"/>
    <w:rsid w:val="00BA5188"/>
    <w:rsid w:val="00BC6124"/>
    <w:rsid w:val="00BD6123"/>
    <w:rsid w:val="00BF080A"/>
    <w:rsid w:val="00BF1A3C"/>
    <w:rsid w:val="00BF3E80"/>
    <w:rsid w:val="00C0277B"/>
    <w:rsid w:val="00C120F4"/>
    <w:rsid w:val="00C15BB1"/>
    <w:rsid w:val="00C27B69"/>
    <w:rsid w:val="00C54506"/>
    <w:rsid w:val="00C6608F"/>
    <w:rsid w:val="00D07FDF"/>
    <w:rsid w:val="00D13B51"/>
    <w:rsid w:val="00D146B3"/>
    <w:rsid w:val="00D23C13"/>
    <w:rsid w:val="00D4118D"/>
    <w:rsid w:val="00D414FF"/>
    <w:rsid w:val="00D45398"/>
    <w:rsid w:val="00D675DC"/>
    <w:rsid w:val="00DE233C"/>
    <w:rsid w:val="00DE74DF"/>
    <w:rsid w:val="00DF3798"/>
    <w:rsid w:val="00E04EBD"/>
    <w:rsid w:val="00E108EC"/>
    <w:rsid w:val="00E26944"/>
    <w:rsid w:val="00E35D9A"/>
    <w:rsid w:val="00E43AFA"/>
    <w:rsid w:val="00E5356F"/>
    <w:rsid w:val="00E55E81"/>
    <w:rsid w:val="00E73D4E"/>
    <w:rsid w:val="00E83A92"/>
    <w:rsid w:val="00EA163B"/>
    <w:rsid w:val="00EA3969"/>
    <w:rsid w:val="00EC1485"/>
    <w:rsid w:val="00ED1714"/>
    <w:rsid w:val="00EE7A01"/>
    <w:rsid w:val="00F015E2"/>
    <w:rsid w:val="00F205CC"/>
    <w:rsid w:val="00F262CB"/>
    <w:rsid w:val="00F82DAA"/>
    <w:rsid w:val="00F83454"/>
    <w:rsid w:val="00FB38C1"/>
    <w:rsid w:val="00FF3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71B246"/>
  <w15:docId w15:val="{BA2C9BD4-1A1E-4AFD-96F5-08FF5EBA5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uppressAutoHyphens/>
      <w:ind w:left="720" w:hanging="36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boldtext">
    <w:name w:val="boldtext"/>
    <w:basedOn w:val="DefaultParagraphFont"/>
  </w:style>
  <w:style w:type="character" w:styleId="Hyperlink">
    <w:name w:val="Hyperlink"/>
    <w:rsid w:val="00094E1F"/>
    <w:rPr>
      <w:color w:val="0000FF"/>
      <w:u w:val="single"/>
    </w:rPr>
  </w:style>
  <w:style w:type="character" w:styleId="FollowedHyperlink">
    <w:name w:val="FollowedHyperlink"/>
    <w:rsid w:val="00F82DAA"/>
    <w:rPr>
      <w:color w:val="800080"/>
      <w:u w:val="single"/>
    </w:rPr>
  </w:style>
  <w:style w:type="character" w:styleId="Strong">
    <w:name w:val="Strong"/>
    <w:uiPriority w:val="22"/>
    <w:qFormat/>
    <w:rsid w:val="00EA3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43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student.iastate.edu/agriculturestudentservices/humanities.ht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be.iastate.edu/undergraduate-students/advising-for-ast-i-tech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registrar.iastate.edu/students/div-ip-guide/usdiversity-cours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egistrar.iastate.edu/students/div-ip-guide/IntlPerspectives-curr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 &amp; Biosystems Engineering Dept</vt:lpstr>
    </vt:vector>
  </TitlesOfParts>
  <Company>Iowa State University</Company>
  <LinksUpToDate>false</LinksUpToDate>
  <CharactersWithSpaces>3847</CharactersWithSpaces>
  <SharedDoc>false</SharedDoc>
  <HLinks>
    <vt:vector size="24" baseType="variant">
      <vt:variant>
        <vt:i4>262161</vt:i4>
      </vt:variant>
      <vt:variant>
        <vt:i4>9</vt:i4>
      </vt:variant>
      <vt:variant>
        <vt:i4>0</vt:i4>
      </vt:variant>
      <vt:variant>
        <vt:i4>5</vt:i4>
      </vt:variant>
      <vt:variant>
        <vt:lpwstr>http://www.iastate.edu/~registrar/courses/diversity-list.html</vt:lpwstr>
      </vt:variant>
      <vt:variant>
        <vt:lpwstr/>
      </vt:variant>
      <vt:variant>
        <vt:i4>6488184</vt:i4>
      </vt:variant>
      <vt:variant>
        <vt:i4>6</vt:i4>
      </vt:variant>
      <vt:variant>
        <vt:i4>0</vt:i4>
      </vt:variant>
      <vt:variant>
        <vt:i4>5</vt:i4>
      </vt:variant>
      <vt:variant>
        <vt:lpwstr>http://www.iastate.edu/~registrar/courses/ip-list.html</vt:lpwstr>
      </vt:variant>
      <vt:variant>
        <vt:lpwstr/>
      </vt:variant>
      <vt:variant>
        <vt:i4>6357034</vt:i4>
      </vt:variant>
      <vt:variant>
        <vt:i4>3</vt:i4>
      </vt:variant>
      <vt:variant>
        <vt:i4>0</vt:i4>
      </vt:variant>
      <vt:variant>
        <vt:i4>5</vt:i4>
      </vt:variant>
      <vt:variant>
        <vt:lpwstr>http://www.agstudent.iastate.edu/agriculturestudentservices/humanities.htm</vt:lpwstr>
      </vt:variant>
      <vt:variant>
        <vt:lpwstr/>
      </vt:variant>
      <vt:variant>
        <vt:i4>3866671</vt:i4>
      </vt:variant>
      <vt:variant>
        <vt:i4>0</vt:i4>
      </vt:variant>
      <vt:variant>
        <vt:i4>0</vt:i4>
      </vt:variant>
      <vt:variant>
        <vt:i4>5</vt:i4>
      </vt:variant>
      <vt:variant>
        <vt:lpwstr>http://www.abe.iastate.edu/undergraduate-students/advising-for-ast-i-tech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 &amp; Biosystems Engineering Dept</dc:title>
  <dc:creator>Valued Gateway 2000 Customer</dc:creator>
  <cp:lastModifiedBy>Kerns, Tamara [ABE]</cp:lastModifiedBy>
  <cp:revision>2</cp:revision>
  <cp:lastPrinted>2014-06-20T20:52:00Z</cp:lastPrinted>
  <dcterms:created xsi:type="dcterms:W3CDTF">2017-07-28T19:29:00Z</dcterms:created>
  <dcterms:modified xsi:type="dcterms:W3CDTF">2017-07-28T19:29:00Z</dcterms:modified>
</cp:coreProperties>
</file>